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ran</w:t>
      </w:r>
      <w:r>
        <w:t xml:space="preserve"> </w:t>
      </w:r>
      <w:r>
        <w:t xml:space="preserve">Tehran</w:t>
      </w:r>
    </w:p>
    <w:bookmarkStart w:id="20" w:name="X1a9f615c49bc99202dd54f64a839e98e91a1790"/>
    <w:p>
      <w:pPr>
        <w:pStyle w:val="Heading1"/>
      </w:pPr>
      <w:r>
        <w:t xml:space="preserve">Internship Application Letter for Aerospace Engineer Position in Iran, Tehr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Aerospace Company/Institution in Tehran - e.g., Iranian Aircraft Manufacturing Company (IAMC), Shahid Sattari Aeronautical University, or a Leading R&amp;D Center]</w:t>
      </w:r>
      <w:r>
        <w:br/>
      </w:r>
      <w:r>
        <w:rPr>
          <w:bCs/>
          <w:b/>
        </w:rPr>
        <w:t xml:space="preserve">Address:</w:t>
      </w:r>
      <w:r>
        <w:t xml:space="preserve"> </w:t>
      </w:r>
      <w:r>
        <w:t xml:space="preserve">Tehran, Iran</w:t>
      </w:r>
    </w:p>
    <w:p>
      <w:pPr>
        <w:pStyle w:val="BodyText"/>
      </w:pPr>
      <w:r>
        <w:t xml:space="preserve">Dear Hiring Manager,</w:t>
      </w:r>
    </w:p>
    <w:p>
      <w:pPr>
        <w:pStyle w:val="BodyText"/>
      </w:pPr>
      <w:r>
        <w:t xml:space="preserve">I am writing with profound enthusiasm to express my earnest interest in the Aerospace Engineer Internship opportunity at your esteemed organization in Tehran, Iran. As a dedicated and academically accomplished final-year undergraduate student pursuing a Bachelor of Science in Aerospace Engineering at Sharif University of Technology, I have meticulously prepared myself to contribute meaningfully to Iran's growing aerospace sector. This</w:t>
      </w:r>
      <w:r>
        <w:t xml:space="preserve"> </w:t>
      </w:r>
      <w:r>
        <w:rPr>
          <w:bCs/>
          <w:b/>
        </w:rPr>
        <w:t xml:space="preserve">Internship Application Letter</w:t>
      </w:r>
      <w:r>
        <w:t xml:space="preserve"> </w:t>
      </w:r>
      <w:r>
        <w:t xml:space="preserve">serves as my formal submission for the position, reflecting not only my technical qualifications but also my deep commitment to advancing aerospace innovation within the vibrant technological landscape of</w:t>
      </w:r>
      <w:r>
        <w:t xml:space="preserve"> </w:t>
      </w:r>
      <w:r>
        <w:rPr>
          <w:bCs/>
          <w:b/>
        </w:rPr>
        <w:t xml:space="preserve">Iran Tehran</w:t>
      </w:r>
      <w:r>
        <w:t xml:space="preserve">.</w:t>
      </w:r>
    </w:p>
    <w:p>
      <w:pPr>
        <w:pStyle w:val="BodyText"/>
      </w:pPr>
      <w:r>
        <w:t xml:space="preserve">The pursuit of an</w:t>
      </w:r>
      <w:r>
        <w:t xml:space="preserve"> </w:t>
      </w:r>
      <w:r>
        <w:rPr>
          <w:bCs/>
          <w:b/>
        </w:rPr>
        <w:t xml:space="preserve">Aerospace Engineer</w:t>
      </w:r>
      <w:r>
        <w:t xml:space="preserve"> </w:t>
      </w:r>
      <w:r>
        <w:t xml:space="preserve">internship in Tehran represents a pivotal step toward realizing my professional aspirations. Iran's strategic investments in indigenous aerospace development, including advancements in UAV technology, satellite systems, and propulsion engineering, resonate powerfully with my academic focus and career ambitions. I have closely followed the initiatives of organizations like the Iranian Space Agency (ISA) and companies such as Kaman Aerospace Industries (KAI), which demonstrate Tehran’s commitment to self-reliance in critical aerospace technologies. My academic journey at Sharif University has equipped me with a robust theoretical foundation and hands-on experience directly aligned with these national priorities. Courses including Aerodynamics, Aircraft Structures, Propulsion Systems, Flight Mechanics, and Computational Fluid Dynamics (CFD) have provided me with the analytical rigor necessary to tackle complex engineering challenges.</w:t>
      </w:r>
    </w:p>
    <w:p>
      <w:pPr>
        <w:pStyle w:val="BodyText"/>
      </w:pPr>
      <w:r>
        <w:t xml:space="preserve">My technical proficiency extends beyond coursework into practical application. I recently completed a significant academic project titled "Optimization of Winglet Design for Enhanced Aerodynamic Efficiency in Unmanned Aerial Vehicles (UAVs)." Utilizing ANSYS Fluent for CFD simulations, CATIA V6 for 3D modeling, and MATLAB for performance analysis, I reduced simulated drag by 12.7% while maintaining structural integrity under varied flight conditions. This project demanded meticulous attention to detail and iterative problem-solving—skills I am eager to deploy within your engineering team in Tehran. Furthermore, my internship at Amirkabir University’s Advanced Propulsion Lab involved assisting in the development of a small-scale turbofan engine test rig, where I gained invaluable experience with data acquisition systems and thermal analysis techniques critical for propulsion system validation.</w:t>
      </w:r>
    </w:p>
    <w:p>
      <w:pPr>
        <w:pStyle w:val="BodyText"/>
      </w:pPr>
      <w:r>
        <w:t xml:space="preserve">What distinguishes me as a candidate is my unwavering dedication to contributing to Iran's technological sovereignty. I have actively engaged with the Iranian Aerospace Society (IAS), attending workshops on sustainable aviation fuels and additive manufacturing in aircraft components—topics of growing relevance for Tehran’s aerospace industry. I understand that the path forward requires not just technical skill but also cultural fluency and respect for Iran’s engineering heritage. My fluency in Persian (native) and English (fluent, with professional technical proficiency) ensures seamless collaboration within your multidisciplinary teams across Tehran's engineering hubs. I am deeply inspired by Iran’s achievements in satellite launches like the "Noor" series and seek to contribute my skills to the next generation of such initiatives.</w:t>
      </w:r>
    </w:p>
    <w:p>
      <w:pPr>
        <w:pStyle w:val="BodyText"/>
      </w:pPr>
      <w:r>
        <w:t xml:space="preserve">I am particularly drawn to your organization’s focus on [Mention a specific project, technology, or value from the company's website - e.g., "indigenous UAV development," "sustainable aerospace materials research," or "collaborative innovation with Iran’s Ministry of Defense"]. My background in computational modeling and hands-on lab experience aligns precisely with the skill set required for your upcoming projects. I am confident that my proactive approach, demonstrated through academic leadership roles such as organizing the 2023 Sharif Aerospace Design Competition (where I managed a team of 15 students to design an eco-friendly drone prototype), positions me to add immediate value while rapidly adapting to your workflow in</w:t>
      </w:r>
      <w:r>
        <w:t xml:space="preserve"> </w:t>
      </w:r>
      <w:r>
        <w:rPr>
          <w:bCs/>
          <w:b/>
        </w:rPr>
        <w:t xml:space="preserve">Iran Tehran</w:t>
      </w:r>
      <w:r>
        <w:t xml:space="preserve">.</w:t>
      </w:r>
    </w:p>
    <w:p>
      <w:pPr>
        <w:pStyle w:val="BodyText"/>
      </w:pPr>
      <w:r>
        <w:t xml:space="preserve">Moreover, I recognize that internships are mutual learning experiences. I am eager not only to apply my knowledge but also to absorb the wealth of expertise held by your engineers and researchers. The dynamic environment at leading aerospace institutions in Tehran offers an unparalleled opportunity to learn from pioneers who are shaping Iran’s technological future. My ambition is not merely to complete an internship but to become a lasting contributor, potentially transitioning into full-time roles as Iran continues to expand its aerospace capabilities domestically.</w:t>
      </w:r>
    </w:p>
    <w:p>
      <w:pPr>
        <w:pStyle w:val="BodyText"/>
      </w:pPr>
      <w:r>
        <w:t xml:space="preserve">My enclosed resume provides further detail on my academic achievements, technical skills (including proficiency in ANSYS, SolidWorks, Python for data analysis), and leadership experiences. I am prepared to travel immediately to Tehran and am available for an interview at your earliest convenience. The prospect of contributing to Iran's aerospace advancement from within the heart of Tehran’s engineering ecosystem—where innovation meets national vision—is deeply motivating.</w:t>
      </w:r>
    </w:p>
    <w:p>
      <w:pPr>
        <w:pStyle w:val="BodyText"/>
      </w:pPr>
      <w:r>
        <w:t xml:space="preserve">Thank you for considering my application for this critical</w:t>
      </w:r>
      <w:r>
        <w:t xml:space="preserve"> </w:t>
      </w:r>
      <w:r>
        <w:rPr>
          <w:bCs/>
          <w:b/>
        </w:rPr>
        <w:t xml:space="preserve">Internship Application Letter</w:t>
      </w:r>
      <w:r>
        <w:t xml:space="preserve"> </w:t>
      </w:r>
      <w:r>
        <w:t xml:space="preserve">opportunity. I have long admired the pioneering spirit embodied by your organization and am eager to bring my passion, skills, and dedication to your team in Tehran. I look forward to discussing how my background as an aspiring</w:t>
      </w:r>
      <w:r>
        <w:t xml:space="preserve"> </w:t>
      </w:r>
      <w:r>
        <w:rPr>
          <w:bCs/>
          <w:b/>
        </w:rPr>
        <w:t xml:space="preserve">Aerospace Engineer</w:t>
      </w:r>
      <w:r>
        <w:t xml:space="preserve"> </w:t>
      </w:r>
      <w:r>
        <w:t xml:space="preserve">can support your strategic goals for innovation within</w:t>
      </w:r>
      <w:r>
        <w:t xml:space="preserve"> </w:t>
      </w:r>
      <w:r>
        <w:rPr>
          <w:bCs/>
          <w:b/>
        </w:rPr>
        <w:t xml:space="preserve">Iran Tehran</w:t>
      </w:r>
      <w:r>
        <w:t xml:space="preserve">.</w:t>
      </w:r>
    </w:p>
    <w:p>
      <w:pPr>
        <w:pStyle w:val="BodyText"/>
      </w:pPr>
      <w:r>
        <w:t xml:space="preserve">Sincerely,</w:t>
      </w:r>
    </w:p>
    <w:p>
      <w:pPr>
        <w:pStyle w:val="BodyText"/>
      </w:pPr>
      <w:r>
        <w:t xml:space="preserve">[Your Full Name]</w:t>
      </w:r>
      <w:r>
        <w:br/>
      </w:r>
      <w:r>
        <w:t xml:space="preserve">Aerospace Engineering Student</w:t>
      </w:r>
      <w:r>
        <w:br/>
      </w:r>
      <w:r>
        <w:t xml:space="preserve">Sharif University of Technology, Tehran</w:t>
      </w:r>
      <w:r>
        <w:br/>
      </w:r>
      <w:r>
        <w:t xml:space="preserve">[Phone Number] | [Email Address]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in Iran Tehran</dc:title>
  <dc:creator/>
  <dc:language>en</dc:language>
  <cp:keywords/>
  <dcterms:created xsi:type="dcterms:W3CDTF">2026-07-13T16:14:38Z</dcterms:created>
  <dcterms:modified xsi:type="dcterms:W3CDTF">2026-07-13T16:14:38Z</dcterms:modified>
</cp:coreProperties>
</file>

<file path=docProps/custom.xml><?xml version="1.0" encoding="utf-8"?>
<Properties xmlns="http://schemas.openxmlformats.org/officeDocument/2006/custom-properties" xmlns:vt="http://schemas.openxmlformats.org/officeDocument/2006/docPropsVTypes"/>
</file>